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3F140" w14:textId="77777777" w:rsidR="00F35CDD" w:rsidRPr="00D22FC8" w:rsidRDefault="00F35CDD" w:rsidP="00F35CDD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</w:rPr>
      </w:pPr>
      <w:r w:rsidRPr="00D22FC8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</w:rPr>
        <w:t>Moradabad Institute of Technology, Moradabad</w:t>
      </w:r>
    </w:p>
    <w:p w14:paraId="53979B53" w14:textId="0D6B3ADB" w:rsidR="00EB3286" w:rsidRPr="00191820" w:rsidRDefault="00EB3286" w:rsidP="006D650A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191820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epartment of Computer Science &amp; Engineering</w:t>
      </w:r>
    </w:p>
    <w:p w14:paraId="780443DD" w14:textId="5133F55F" w:rsidR="006D650A" w:rsidRDefault="0043559C" w:rsidP="00F64299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43559C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Register of Attendance</w:t>
      </w:r>
    </w:p>
    <w:tbl>
      <w:tblPr>
        <w:tblW w:w="1116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5130"/>
        <w:gridCol w:w="1260"/>
        <w:gridCol w:w="1080"/>
        <w:gridCol w:w="1080"/>
        <w:gridCol w:w="1350"/>
      </w:tblGrid>
      <w:tr w:rsidR="00FD364D" w:rsidRPr="00CF1AAE" w14:paraId="78CE97B3" w14:textId="0A7B6428" w:rsidTr="00FD364D">
        <w:trPr>
          <w:trHeight w:val="288"/>
        </w:trPr>
        <w:tc>
          <w:tcPr>
            <w:tcW w:w="6390" w:type="dxa"/>
            <w:gridSpan w:val="2"/>
            <w:shd w:val="clear" w:color="auto" w:fill="BFBFBF" w:themeFill="background1" w:themeFillShade="BF"/>
            <w:noWrap/>
            <w:vAlign w:val="bottom"/>
            <w:hideMark/>
          </w:tcPr>
          <w:p w14:paraId="0C31CC0D" w14:textId="6D6DD18E" w:rsidR="00B47B88" w:rsidRPr="00472DEA" w:rsidRDefault="00B47B88" w:rsidP="000535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</w:t>
            </w:r>
          </w:p>
          <w:p w14:paraId="290D35B0" w14:textId="77777777" w:rsidR="00B47B88" w:rsidRPr="00472DEA" w:rsidRDefault="00B47B88" w:rsidP="006D42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16712CC2" w14:textId="5E7A12D8" w:rsidR="00B47B88" w:rsidRPr="00472DEA" w:rsidRDefault="00B47B88" w:rsidP="006D42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2340" w:type="dxa"/>
            <w:gridSpan w:val="2"/>
            <w:shd w:val="clear" w:color="auto" w:fill="BFBFBF" w:themeFill="background1" w:themeFillShade="BF"/>
          </w:tcPr>
          <w:p w14:paraId="7C33F073" w14:textId="03715395" w:rsidR="00B47B88" w:rsidRPr="00472DEA" w:rsidRDefault="004B28A0" w:rsidP="006D42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Academic Year (A.Y.)</w:t>
            </w:r>
          </w:p>
          <w:p w14:paraId="078B343D" w14:textId="4C097AC0" w:rsidR="00B47B88" w:rsidRPr="00472DEA" w:rsidRDefault="00B47B88" w:rsidP="007F12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430" w:type="dxa"/>
            <w:gridSpan w:val="2"/>
            <w:shd w:val="clear" w:color="auto" w:fill="BFBFBF" w:themeFill="background1" w:themeFillShade="BF"/>
          </w:tcPr>
          <w:p w14:paraId="3479DDB7" w14:textId="22B6FF3A" w:rsidR="00B47B88" w:rsidRPr="00472DEA" w:rsidRDefault="00B47B88" w:rsidP="006D42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Odd/Even Sem</w:t>
            </w:r>
          </w:p>
        </w:tc>
      </w:tr>
      <w:tr w:rsidR="002109EE" w:rsidRPr="0043559C" w14:paraId="1DBB3132" w14:textId="28D0B731" w:rsidTr="00452DC6">
        <w:trPr>
          <w:trHeight w:val="288"/>
        </w:trPr>
        <w:tc>
          <w:tcPr>
            <w:tcW w:w="6390" w:type="dxa"/>
            <w:gridSpan w:val="2"/>
            <w:shd w:val="clear" w:color="auto" w:fill="auto"/>
            <w:noWrap/>
            <w:vAlign w:val="bottom"/>
            <w:hideMark/>
          </w:tcPr>
          <w:p w14:paraId="26CBD598" w14:textId="77777777" w:rsidR="00B47B88" w:rsidRDefault="00B47B88" w:rsidP="00B72CF4">
            <w:pPr>
              <w:spacing w:after="0" w:line="240" w:lineRule="auto"/>
              <w:ind w:left="690" w:firstLine="732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74CDE894" w14:textId="43FD4900" w:rsidR="00B47B88" w:rsidRDefault="002F0200" w:rsidP="00BD47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B.Tech</w:t>
            </w:r>
          </w:p>
          <w:p w14:paraId="474CED9B" w14:textId="77777777" w:rsidR="00BD4755" w:rsidRDefault="00BD4755" w:rsidP="000C22CD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69B748CD" w14:textId="77777777" w:rsidR="00B47B88" w:rsidRPr="0043559C" w:rsidRDefault="00B47B88" w:rsidP="000C22CD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340" w:type="dxa"/>
            <w:gridSpan w:val="2"/>
          </w:tcPr>
          <w:p w14:paraId="6D22C9DA" w14:textId="77777777" w:rsidR="00BD4755" w:rsidRDefault="00BD4755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DC80CB9" w14:textId="6D4437EF" w:rsidR="00B47B88" w:rsidRPr="0043559C" w:rsidRDefault="002F0200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023-24</w:t>
            </w:r>
          </w:p>
        </w:tc>
        <w:tc>
          <w:tcPr>
            <w:tcW w:w="2430" w:type="dxa"/>
            <w:gridSpan w:val="2"/>
          </w:tcPr>
          <w:p w14:paraId="150CAA5C" w14:textId="77777777" w:rsidR="00BD4755" w:rsidRDefault="00BD4755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01EA3AD" w14:textId="6AA69E1D" w:rsidR="00B47B88" w:rsidRPr="0043559C" w:rsidRDefault="00176F56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ODD</w:t>
            </w:r>
          </w:p>
        </w:tc>
      </w:tr>
      <w:tr w:rsidR="00E02337" w:rsidRPr="00472DEA" w14:paraId="3FB29EEB" w14:textId="191E4AE5" w:rsidTr="009D4C4D">
        <w:trPr>
          <w:trHeight w:val="647"/>
        </w:trPr>
        <w:tc>
          <w:tcPr>
            <w:tcW w:w="1260" w:type="dxa"/>
            <w:shd w:val="clear" w:color="auto" w:fill="BFBFBF" w:themeFill="background1" w:themeFillShade="BF"/>
            <w:noWrap/>
            <w:vAlign w:val="bottom"/>
            <w:hideMark/>
          </w:tcPr>
          <w:p w14:paraId="25070C9E" w14:textId="161241D8" w:rsidR="00B47B88" w:rsidRPr="00472DEA" w:rsidRDefault="00B47B88" w:rsidP="00DB36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Subject Code</w:t>
            </w:r>
          </w:p>
          <w:p w14:paraId="315AFBA5" w14:textId="1F1658DB" w:rsidR="00B47B88" w:rsidRPr="00472DEA" w:rsidRDefault="00B47B88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5130" w:type="dxa"/>
            <w:shd w:val="clear" w:color="auto" w:fill="BFBFBF" w:themeFill="background1" w:themeFillShade="BF"/>
            <w:noWrap/>
            <w:vAlign w:val="bottom"/>
            <w:hideMark/>
          </w:tcPr>
          <w:p w14:paraId="07A21748" w14:textId="3080C04E" w:rsidR="00472DEA" w:rsidRPr="00472DEA" w:rsidRDefault="00B47B88" w:rsidP="00A630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ame of Theory Subject</w:t>
            </w:r>
            <w:r w:rsidR="00AC0B40"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/</w:t>
            </w: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Lab</w:t>
            </w:r>
          </w:p>
          <w:p w14:paraId="29EAFA65" w14:textId="77777777" w:rsidR="00A6309D" w:rsidRPr="00472DEA" w:rsidRDefault="00A6309D" w:rsidP="00A630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0A74BBEE" w14:textId="410CFA4C" w:rsidR="00A6309D" w:rsidRPr="00472DEA" w:rsidRDefault="00A6309D" w:rsidP="00A630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</w:tcPr>
          <w:p w14:paraId="09CF562C" w14:textId="1ACA2612" w:rsidR="00B47B88" w:rsidRPr="00472DEA" w:rsidRDefault="00B47B88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Sem</w:t>
            </w:r>
          </w:p>
        </w:tc>
        <w:tc>
          <w:tcPr>
            <w:tcW w:w="1080" w:type="dxa"/>
            <w:shd w:val="clear" w:color="auto" w:fill="BFBFBF" w:themeFill="background1" w:themeFillShade="BF"/>
          </w:tcPr>
          <w:p w14:paraId="15AB269D" w14:textId="01D2F0B8" w:rsidR="00B47B88" w:rsidRPr="00472DEA" w:rsidRDefault="00B47B88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Branch</w:t>
            </w:r>
          </w:p>
        </w:tc>
        <w:tc>
          <w:tcPr>
            <w:tcW w:w="1080" w:type="dxa"/>
            <w:shd w:val="clear" w:color="auto" w:fill="BFBFBF" w:themeFill="background1" w:themeFillShade="BF"/>
          </w:tcPr>
          <w:p w14:paraId="3EF1106D" w14:textId="6E9CEFDF" w:rsidR="00B47B88" w:rsidRPr="00472DEA" w:rsidRDefault="00B47B88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Section/ Batch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0501B6F4" w14:textId="63CA1E11" w:rsidR="00B47B88" w:rsidRPr="00472DEA" w:rsidRDefault="00B47B88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otal Students</w:t>
            </w:r>
          </w:p>
        </w:tc>
      </w:tr>
      <w:tr w:rsidR="008E0512" w:rsidRPr="00472DEA" w14:paraId="61003412" w14:textId="77777777" w:rsidTr="008E0512">
        <w:trPr>
          <w:trHeight w:val="647"/>
        </w:trPr>
        <w:tc>
          <w:tcPr>
            <w:tcW w:w="1260" w:type="dxa"/>
            <w:shd w:val="clear" w:color="auto" w:fill="auto"/>
            <w:noWrap/>
            <w:vAlign w:val="bottom"/>
          </w:tcPr>
          <w:p w14:paraId="3BB56799" w14:textId="77777777" w:rsidR="008E0512" w:rsidRPr="00472DEA" w:rsidRDefault="008E0512" w:rsidP="00DB36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5130" w:type="dxa"/>
            <w:shd w:val="clear" w:color="auto" w:fill="auto"/>
            <w:noWrap/>
            <w:vAlign w:val="bottom"/>
          </w:tcPr>
          <w:p w14:paraId="395434AB" w14:textId="77777777" w:rsidR="008E0512" w:rsidRPr="00472DEA" w:rsidRDefault="008E0512" w:rsidP="00AA3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260" w:type="dxa"/>
            <w:shd w:val="clear" w:color="auto" w:fill="auto"/>
          </w:tcPr>
          <w:p w14:paraId="6E756706" w14:textId="77777777" w:rsidR="008E0512" w:rsidRPr="00472DEA" w:rsidRDefault="008E0512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080" w:type="dxa"/>
            <w:shd w:val="clear" w:color="auto" w:fill="auto"/>
          </w:tcPr>
          <w:p w14:paraId="28FE4864" w14:textId="77777777" w:rsidR="008E0512" w:rsidRPr="00472DEA" w:rsidRDefault="008E0512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080" w:type="dxa"/>
            <w:shd w:val="clear" w:color="auto" w:fill="auto"/>
          </w:tcPr>
          <w:p w14:paraId="3E2BFDDE" w14:textId="77777777" w:rsidR="008E0512" w:rsidRPr="00472DEA" w:rsidRDefault="008E0512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350" w:type="dxa"/>
            <w:shd w:val="clear" w:color="auto" w:fill="auto"/>
          </w:tcPr>
          <w:p w14:paraId="38B709D0" w14:textId="77777777" w:rsidR="008E0512" w:rsidRPr="00472DEA" w:rsidRDefault="008E0512" w:rsidP="00240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</w:tr>
      <w:tr w:rsidR="008E0512" w:rsidRPr="00472DEA" w14:paraId="2D52767E" w14:textId="77777777" w:rsidTr="008E0512">
        <w:trPr>
          <w:trHeight w:val="647"/>
        </w:trPr>
        <w:tc>
          <w:tcPr>
            <w:tcW w:w="1260" w:type="dxa"/>
            <w:shd w:val="clear" w:color="auto" w:fill="auto"/>
            <w:noWrap/>
            <w:vAlign w:val="bottom"/>
          </w:tcPr>
          <w:p w14:paraId="382CC5C5" w14:textId="77777777" w:rsidR="008E0512" w:rsidRPr="00472DEA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5130" w:type="dxa"/>
            <w:shd w:val="clear" w:color="auto" w:fill="auto"/>
            <w:noWrap/>
            <w:vAlign w:val="bottom"/>
          </w:tcPr>
          <w:p w14:paraId="28ABF773" w14:textId="77777777" w:rsidR="008E0512" w:rsidRPr="00472DEA" w:rsidRDefault="008E0512" w:rsidP="00AA34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260" w:type="dxa"/>
            <w:shd w:val="clear" w:color="auto" w:fill="auto"/>
          </w:tcPr>
          <w:p w14:paraId="6840CB4B" w14:textId="77777777" w:rsidR="008E0512" w:rsidRPr="00472DEA" w:rsidRDefault="008E0512" w:rsidP="008E05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080" w:type="dxa"/>
            <w:shd w:val="clear" w:color="auto" w:fill="auto"/>
          </w:tcPr>
          <w:p w14:paraId="18C3F841" w14:textId="77777777" w:rsidR="008E0512" w:rsidRPr="00472DEA" w:rsidRDefault="008E0512" w:rsidP="008E05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080" w:type="dxa"/>
            <w:shd w:val="clear" w:color="auto" w:fill="auto"/>
          </w:tcPr>
          <w:p w14:paraId="3117A0B1" w14:textId="1B652A8B" w:rsidR="008E0512" w:rsidRPr="00472DEA" w:rsidRDefault="008E0512" w:rsidP="008E05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350" w:type="dxa"/>
            <w:shd w:val="clear" w:color="auto" w:fill="auto"/>
          </w:tcPr>
          <w:p w14:paraId="727C8049" w14:textId="5F8F66BC" w:rsidR="008E0512" w:rsidRPr="00472DEA" w:rsidRDefault="008E0512" w:rsidP="008E05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</w:tr>
      <w:tr w:rsidR="008E0512" w:rsidRPr="0043559C" w14:paraId="6C68D297" w14:textId="509D30FA" w:rsidTr="000A560B">
        <w:trPr>
          <w:trHeight w:val="288"/>
        </w:trPr>
        <w:tc>
          <w:tcPr>
            <w:tcW w:w="6390" w:type="dxa"/>
            <w:gridSpan w:val="2"/>
            <w:shd w:val="clear" w:color="auto" w:fill="BFBFBF" w:themeFill="background1" w:themeFillShade="BF"/>
            <w:noWrap/>
            <w:vAlign w:val="bottom"/>
            <w:hideMark/>
          </w:tcPr>
          <w:p w14:paraId="48146C3E" w14:textId="50FAC698" w:rsidR="008E0512" w:rsidRPr="00472DEA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ame of Faculty Member</w:t>
            </w:r>
          </w:p>
          <w:p w14:paraId="22464188" w14:textId="77777777" w:rsidR="008E0512" w:rsidRPr="00CF1AAE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  <w:p w14:paraId="0D8E3759" w14:textId="363992CE" w:rsidR="008E0512" w:rsidRPr="00CF1AAE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4770" w:type="dxa"/>
            <w:gridSpan w:val="4"/>
          </w:tcPr>
          <w:p w14:paraId="7C46AC0E" w14:textId="184602F2" w:rsidR="008E0512" w:rsidRPr="0043559C" w:rsidRDefault="008E0512" w:rsidP="008E05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8E0512" w:rsidRPr="00F43157" w14:paraId="687E4AA9" w14:textId="77777777" w:rsidTr="00191A04">
        <w:trPr>
          <w:trHeight w:val="288"/>
        </w:trPr>
        <w:tc>
          <w:tcPr>
            <w:tcW w:w="6390" w:type="dxa"/>
            <w:gridSpan w:val="2"/>
            <w:shd w:val="clear" w:color="auto" w:fill="BFBFBF" w:themeFill="background1" w:themeFillShade="BF"/>
            <w:noWrap/>
            <w:vAlign w:val="bottom"/>
          </w:tcPr>
          <w:p w14:paraId="31C3448A" w14:textId="2E6A74B8" w:rsidR="008E0512" w:rsidRPr="00F43157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CE08AB6" w14:textId="415606FF" w:rsidR="008E0512" w:rsidRPr="00F43157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31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art of Semester</w:t>
            </w:r>
          </w:p>
        </w:tc>
        <w:tc>
          <w:tcPr>
            <w:tcW w:w="2160" w:type="dxa"/>
            <w:gridSpan w:val="2"/>
          </w:tcPr>
          <w:p w14:paraId="15791D96" w14:textId="48DDC6B7" w:rsidR="008E0512" w:rsidRPr="00F43157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id of Semester</w:t>
            </w:r>
          </w:p>
        </w:tc>
        <w:tc>
          <w:tcPr>
            <w:tcW w:w="1350" w:type="dxa"/>
          </w:tcPr>
          <w:p w14:paraId="2B293FB8" w14:textId="6E4DD482" w:rsidR="008E0512" w:rsidRPr="00F43157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431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nd of Semester</w:t>
            </w:r>
          </w:p>
        </w:tc>
      </w:tr>
      <w:tr w:rsidR="008E0512" w:rsidRPr="0043559C" w14:paraId="4E4F7AAB" w14:textId="77777777" w:rsidTr="009D4C4D">
        <w:trPr>
          <w:trHeight w:val="608"/>
        </w:trPr>
        <w:tc>
          <w:tcPr>
            <w:tcW w:w="6390" w:type="dxa"/>
            <w:gridSpan w:val="2"/>
            <w:shd w:val="clear" w:color="auto" w:fill="BFBFBF" w:themeFill="background1" w:themeFillShade="BF"/>
            <w:noWrap/>
            <w:vAlign w:val="bottom"/>
          </w:tcPr>
          <w:p w14:paraId="624674D2" w14:textId="77777777" w:rsidR="008E0512" w:rsidRPr="00472DEA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Signature of Faculty Member</w:t>
            </w:r>
          </w:p>
          <w:p w14:paraId="6527D779" w14:textId="62AB5771" w:rsidR="008E0512" w:rsidRPr="00472DEA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260" w:type="dxa"/>
          </w:tcPr>
          <w:p w14:paraId="3033EE8B" w14:textId="77777777" w:rsidR="008E0512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  <w:p w14:paraId="37A0092C" w14:textId="77777777" w:rsidR="003065AF" w:rsidRDefault="003065AF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  <w:p w14:paraId="11B2E677" w14:textId="77777777" w:rsidR="003065AF" w:rsidRPr="0043559C" w:rsidRDefault="003065AF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60" w:type="dxa"/>
            <w:gridSpan w:val="2"/>
          </w:tcPr>
          <w:p w14:paraId="0F71FDEA" w14:textId="77777777" w:rsidR="008E0512" w:rsidRPr="0043559C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350" w:type="dxa"/>
          </w:tcPr>
          <w:p w14:paraId="44821AEB" w14:textId="2110845F" w:rsidR="008E0512" w:rsidRPr="0043559C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8E0512" w:rsidRPr="0043559C" w14:paraId="0F49754D" w14:textId="77777777" w:rsidTr="009D4C4D">
        <w:trPr>
          <w:trHeight w:val="608"/>
        </w:trPr>
        <w:tc>
          <w:tcPr>
            <w:tcW w:w="6390" w:type="dxa"/>
            <w:gridSpan w:val="2"/>
            <w:shd w:val="clear" w:color="auto" w:fill="BFBFBF" w:themeFill="background1" w:themeFillShade="BF"/>
            <w:noWrap/>
            <w:vAlign w:val="bottom"/>
          </w:tcPr>
          <w:p w14:paraId="4C1DCA2E" w14:textId="77777777" w:rsidR="008E0512" w:rsidRPr="00472DEA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472DE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Signature of HOD</w:t>
            </w:r>
          </w:p>
          <w:p w14:paraId="2ACE2294" w14:textId="43FC9646" w:rsidR="008E0512" w:rsidRPr="00472DEA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260" w:type="dxa"/>
          </w:tcPr>
          <w:p w14:paraId="5F7980DF" w14:textId="77777777" w:rsidR="008E0512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  <w:p w14:paraId="07AB3AD0" w14:textId="77777777" w:rsidR="003065AF" w:rsidRDefault="003065AF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  <w:p w14:paraId="41116401" w14:textId="77777777" w:rsidR="003065AF" w:rsidRPr="0043559C" w:rsidRDefault="003065AF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160" w:type="dxa"/>
            <w:gridSpan w:val="2"/>
          </w:tcPr>
          <w:p w14:paraId="676E535F" w14:textId="77777777" w:rsidR="008E0512" w:rsidRPr="0043559C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350" w:type="dxa"/>
          </w:tcPr>
          <w:p w14:paraId="0E813E8E" w14:textId="77777777" w:rsidR="008E0512" w:rsidRPr="0043559C" w:rsidRDefault="008E0512" w:rsidP="008E05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</w:tbl>
    <w:p w14:paraId="111C5278" w14:textId="77777777" w:rsidR="0043559C" w:rsidRPr="0043559C" w:rsidRDefault="0043559C">
      <w:pPr>
        <w:rPr>
          <w:rFonts w:ascii="Times New Roman" w:hAnsi="Times New Roman" w:cs="Times New Roman"/>
          <w:sz w:val="28"/>
          <w:szCs w:val="28"/>
        </w:rPr>
      </w:pPr>
    </w:p>
    <w:p w14:paraId="1ACBEA1F" w14:textId="77777777" w:rsidR="0043559C" w:rsidRPr="0043559C" w:rsidRDefault="0043559C">
      <w:pPr>
        <w:rPr>
          <w:rFonts w:ascii="Times New Roman" w:hAnsi="Times New Roman" w:cs="Times New Roman"/>
          <w:sz w:val="28"/>
          <w:szCs w:val="28"/>
        </w:rPr>
      </w:pPr>
    </w:p>
    <w:sectPr w:rsidR="0043559C" w:rsidRPr="0043559C" w:rsidSect="00585574">
      <w:pgSz w:w="12240" w:h="15840"/>
      <w:pgMar w:top="810" w:right="1440" w:bottom="90" w:left="2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MrUwtjQwMDczsDBQ0lEKTi0uzszPAykwqQUAnmyWBiwAAAA="/>
  </w:docVars>
  <w:rsids>
    <w:rsidRoot w:val="0043559C"/>
    <w:rsid w:val="00011AF6"/>
    <w:rsid w:val="00021724"/>
    <w:rsid w:val="00030B31"/>
    <w:rsid w:val="00053575"/>
    <w:rsid w:val="000779D2"/>
    <w:rsid w:val="000A560B"/>
    <w:rsid w:val="000A7142"/>
    <w:rsid w:val="000A7812"/>
    <w:rsid w:val="000C22CD"/>
    <w:rsid w:val="000E198B"/>
    <w:rsid w:val="00160969"/>
    <w:rsid w:val="00176F56"/>
    <w:rsid w:val="00191820"/>
    <w:rsid w:val="00191A04"/>
    <w:rsid w:val="00196C2C"/>
    <w:rsid w:val="001E1CBB"/>
    <w:rsid w:val="002033A1"/>
    <w:rsid w:val="00206DA4"/>
    <w:rsid w:val="002109EE"/>
    <w:rsid w:val="002122FC"/>
    <w:rsid w:val="00240D92"/>
    <w:rsid w:val="00252864"/>
    <w:rsid w:val="00263358"/>
    <w:rsid w:val="002B364B"/>
    <w:rsid w:val="002F0200"/>
    <w:rsid w:val="003065AF"/>
    <w:rsid w:val="00344A5A"/>
    <w:rsid w:val="00350D65"/>
    <w:rsid w:val="003560B0"/>
    <w:rsid w:val="003662EF"/>
    <w:rsid w:val="00387FF7"/>
    <w:rsid w:val="003A7B69"/>
    <w:rsid w:val="003E3D1B"/>
    <w:rsid w:val="0042485C"/>
    <w:rsid w:val="00425E27"/>
    <w:rsid w:val="00426CDA"/>
    <w:rsid w:val="00434B5B"/>
    <w:rsid w:val="0043559C"/>
    <w:rsid w:val="00446FE0"/>
    <w:rsid w:val="00452DC6"/>
    <w:rsid w:val="00472DEA"/>
    <w:rsid w:val="00484C87"/>
    <w:rsid w:val="004867B2"/>
    <w:rsid w:val="00493ED4"/>
    <w:rsid w:val="004B28A0"/>
    <w:rsid w:val="004C5E40"/>
    <w:rsid w:val="004D71C1"/>
    <w:rsid w:val="005210C0"/>
    <w:rsid w:val="00581C84"/>
    <w:rsid w:val="00585574"/>
    <w:rsid w:val="0059018B"/>
    <w:rsid w:val="005C3A69"/>
    <w:rsid w:val="005E6663"/>
    <w:rsid w:val="00623453"/>
    <w:rsid w:val="00625D2A"/>
    <w:rsid w:val="00636F64"/>
    <w:rsid w:val="006375EE"/>
    <w:rsid w:val="0064746D"/>
    <w:rsid w:val="00651F8C"/>
    <w:rsid w:val="00674727"/>
    <w:rsid w:val="006878B1"/>
    <w:rsid w:val="006C5041"/>
    <w:rsid w:val="006C57BE"/>
    <w:rsid w:val="006D429D"/>
    <w:rsid w:val="006D650A"/>
    <w:rsid w:val="006F4A51"/>
    <w:rsid w:val="006F7361"/>
    <w:rsid w:val="007932BB"/>
    <w:rsid w:val="007A5E20"/>
    <w:rsid w:val="007D5743"/>
    <w:rsid w:val="007E6C77"/>
    <w:rsid w:val="007F12AC"/>
    <w:rsid w:val="0081466D"/>
    <w:rsid w:val="00826E60"/>
    <w:rsid w:val="00831EFE"/>
    <w:rsid w:val="00862584"/>
    <w:rsid w:val="00864E99"/>
    <w:rsid w:val="0088509D"/>
    <w:rsid w:val="008B4C41"/>
    <w:rsid w:val="008C0C92"/>
    <w:rsid w:val="008E0512"/>
    <w:rsid w:val="0093319D"/>
    <w:rsid w:val="0093353C"/>
    <w:rsid w:val="00965547"/>
    <w:rsid w:val="00970732"/>
    <w:rsid w:val="0097213F"/>
    <w:rsid w:val="009920A6"/>
    <w:rsid w:val="0099756F"/>
    <w:rsid w:val="009D4C4D"/>
    <w:rsid w:val="009E4A23"/>
    <w:rsid w:val="00A04B3F"/>
    <w:rsid w:val="00A14750"/>
    <w:rsid w:val="00A46D37"/>
    <w:rsid w:val="00A543E0"/>
    <w:rsid w:val="00A6309D"/>
    <w:rsid w:val="00A929D9"/>
    <w:rsid w:val="00AA34F4"/>
    <w:rsid w:val="00AB2EA1"/>
    <w:rsid w:val="00AC0B40"/>
    <w:rsid w:val="00AC4190"/>
    <w:rsid w:val="00AF708F"/>
    <w:rsid w:val="00B35978"/>
    <w:rsid w:val="00B37BB4"/>
    <w:rsid w:val="00B47183"/>
    <w:rsid w:val="00B47B88"/>
    <w:rsid w:val="00B729F6"/>
    <w:rsid w:val="00B72CF4"/>
    <w:rsid w:val="00BB50EA"/>
    <w:rsid w:val="00BC7EF6"/>
    <w:rsid w:val="00BD4755"/>
    <w:rsid w:val="00BD4AB0"/>
    <w:rsid w:val="00C333E3"/>
    <w:rsid w:val="00C3493D"/>
    <w:rsid w:val="00C421CF"/>
    <w:rsid w:val="00C60642"/>
    <w:rsid w:val="00CA087E"/>
    <w:rsid w:val="00CA3C38"/>
    <w:rsid w:val="00CD0533"/>
    <w:rsid w:val="00CD0B36"/>
    <w:rsid w:val="00CF1AAE"/>
    <w:rsid w:val="00CF27FE"/>
    <w:rsid w:val="00D22FC8"/>
    <w:rsid w:val="00D53136"/>
    <w:rsid w:val="00D57F02"/>
    <w:rsid w:val="00D75585"/>
    <w:rsid w:val="00DA15C6"/>
    <w:rsid w:val="00DB36FF"/>
    <w:rsid w:val="00E02337"/>
    <w:rsid w:val="00E30108"/>
    <w:rsid w:val="00E51F3B"/>
    <w:rsid w:val="00E90A27"/>
    <w:rsid w:val="00E9529B"/>
    <w:rsid w:val="00EA14B0"/>
    <w:rsid w:val="00EB3286"/>
    <w:rsid w:val="00EE24CA"/>
    <w:rsid w:val="00EE657C"/>
    <w:rsid w:val="00F02FD6"/>
    <w:rsid w:val="00F35CDD"/>
    <w:rsid w:val="00F43157"/>
    <w:rsid w:val="00F5463E"/>
    <w:rsid w:val="00F64299"/>
    <w:rsid w:val="00FC6544"/>
    <w:rsid w:val="00FD364D"/>
    <w:rsid w:val="00FF4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C2D49"/>
  <w15:chartTrackingRefBased/>
  <w15:docId w15:val="{333D3D4A-5A2B-4189-9895-8524049D8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85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gupta@mitmoradabad.edu.in</dc:creator>
  <cp:keywords/>
  <dc:description/>
  <cp:lastModifiedBy>nehagupta@mitmoradabad.edu.in</cp:lastModifiedBy>
  <cp:revision>37</cp:revision>
  <cp:lastPrinted>2023-02-20T05:57:00Z</cp:lastPrinted>
  <dcterms:created xsi:type="dcterms:W3CDTF">2023-02-20T04:32:00Z</dcterms:created>
  <dcterms:modified xsi:type="dcterms:W3CDTF">2024-02-19T06:32:00Z</dcterms:modified>
</cp:coreProperties>
</file>